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F473E" w14:textId="0EE03AD0" w:rsidR="00F1292A" w:rsidRDefault="0004705F">
      <w:bookmarkStart w:id="0" w:name="_GoBack"/>
      <w:bookmarkEnd w:id="0"/>
      <w:r>
        <w:rPr>
          <w:noProof/>
        </w:rPr>
        <w:drawing>
          <wp:inline distT="0" distB="0" distL="0" distR="0" wp14:anchorId="56E7EDE9" wp14:editId="2881993B">
            <wp:extent cx="5937885" cy="4017010"/>
            <wp:effectExtent l="0" t="0" r="571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01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129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zNDa0MDYwMrA0MLRQ0lEKTi0uzszPAykwqgUA1+ljwywAAAA="/>
  </w:docVars>
  <w:rsids>
    <w:rsidRoot w:val="0004705F"/>
    <w:rsid w:val="0004705F"/>
    <w:rsid w:val="001D7875"/>
    <w:rsid w:val="006C3DFE"/>
    <w:rsid w:val="00A4051E"/>
    <w:rsid w:val="00C8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A5678"/>
  <w15:chartTrackingRefBased/>
  <w15:docId w15:val="{3478C11A-C27F-4A9D-950B-37D1756BD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7875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7875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7875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D7875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D7875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D7875"/>
    <w:rPr>
      <w:rFonts w:ascii="Times New Roman" w:eastAsiaTheme="majorEastAsia" w:hAnsi="Times New Roman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ana singh</dc:creator>
  <cp:keywords/>
  <dc:description/>
  <cp:lastModifiedBy>archana singh</cp:lastModifiedBy>
  <cp:revision>2</cp:revision>
  <dcterms:created xsi:type="dcterms:W3CDTF">2019-02-15T08:38:00Z</dcterms:created>
  <dcterms:modified xsi:type="dcterms:W3CDTF">2019-02-15T08:38:00Z</dcterms:modified>
</cp:coreProperties>
</file>